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Algeria</w:t>
      </w:r>
      <w:r>
        <w:t xml:space="preserve"> </w:t>
      </w:r>
      <w:r>
        <w:t xml:space="preserve">Algiers</w:t>
      </w:r>
    </w:p>
    <w:bookmarkStart w:id="26" w:name="Xa9aac317cd95c272a4dcd07e2b96b40b0935a3b"/>
    <w:p>
      <w:pPr>
        <w:pStyle w:val="Heading1"/>
      </w:pPr>
      <w:r>
        <w:t xml:space="preserve">Statement of Purpose for Mechanic Position in Algeria Algiers</w:t>
      </w:r>
    </w:p>
    <w:p>
      <w:pPr>
        <w:pStyle w:val="FirstParagraph"/>
      </w:pPr>
      <w:r>
        <w:t xml:space="preserve">As I prepare this formal</w:t>
      </w:r>
      <w:r>
        <w:t xml:space="preserve"> </w:t>
      </w:r>
      <w:r>
        <w:rPr>
          <w:iCs/>
          <w:i/>
        </w:rPr>
        <w:t xml:space="preserve">Statement of Purpose</w:t>
      </w:r>
      <w:r>
        <w:t xml:space="preserve">, I am writing with profound enthusiasm about my commitment to pursuing a career as a skilled</w:t>
      </w:r>
      <w:r>
        <w:t xml:space="preserve"> </w:t>
      </w:r>
      <w:r>
        <w:rPr>
          <w:bCs/>
          <w:b/>
        </w:rPr>
        <w:t xml:space="preserve">Mechanic</w:t>
      </w:r>
      <w:r>
        <w:t xml:space="preserve"> </w:t>
      </w:r>
      <w:r>
        <w:t xml:space="preserve">within the dynamic automotive landscape of Algeria Algiers. This document articulates my professional journey, technical expertise, and unwavering dedication to contributing to Algeria's industrial growth through precision mechanical craftsmanship. Having dedicated over seven years to hands-on vehicle maintenance and repair across North Africa, I am now poised to channel my abilities toward serving the growing transportation needs of Algiers—the nation's economic heartland—and become an integral part of its evolving mobility infrastructure.</w:t>
      </w:r>
    </w:p>
    <w:bookmarkStart w:id="20" w:name="Xc1692f7c617682b44cb3e1ad96f0184232f1162"/>
    <w:p>
      <w:pPr>
        <w:pStyle w:val="Heading2"/>
      </w:pPr>
      <w:r>
        <w:t xml:space="preserve">Professional Foundation and Technical Proficiency</w:t>
      </w:r>
    </w:p>
    <w:p>
      <w:pPr>
        <w:pStyle w:val="FirstParagraph"/>
      </w:pPr>
      <w:r>
        <w:t xml:space="preserve">My journey began at the National Institute of Technology in Oran, where I earned a certified Diplôme d'Ingénieur en Maintenance Automobile with honors in 2018. This rigorous program immersed me in advanced diagnostics, engine systems, and modern automotive electronics—core competencies directly applicable to Algeria's diverse fleet of vehicles. During my apprenticeship at Groupe PSA’s Algiers service center (2019–2021), I mastered the intricacies of fuel injection systems, hybrid vehicle repairs, and preventive maintenance protocols under certified technicians. I specialized in diagnosing complex issues with Renault, Peugeot, and local Algerian automotive brands like SIDI (Société Industrielle de Développement Industriel), where I reduced average repair turnaround times by 25% through systematic troubleshooting techniques.</w:t>
      </w:r>
    </w:p>
    <w:bookmarkEnd w:id="20"/>
    <w:bookmarkStart w:id="21" w:name="Xf71a46a2290f1f15aa3668053be56fedf8251ed"/>
    <w:p>
      <w:pPr>
        <w:pStyle w:val="Heading2"/>
      </w:pPr>
      <w:r>
        <w:t xml:space="preserve">Why Algeria Algiers? Strategic Alignment with National Development</w:t>
      </w:r>
    </w:p>
    <w:p>
      <w:pPr>
        <w:pStyle w:val="FirstParagraph"/>
      </w:pPr>
      <w:r>
        <w:t xml:space="preserve">My decision to anchor my career in Algeria Algiers is deeply rooted in the nation's ambitious transportation modernization initiatives. As Algeria accelerates its Vision 2030 industrial strategy, with projects like the new Bouira Automotive Manufacturing Complex and Algiers’ expanding public transit network (including metro lines and electric bus fleets), there is a critical shortage of certified mechanics trained in contemporary automotive technology. Unlike metropolitan hubs in Europe or Asia, Algiers presents a unique opportunity to apply my skills where they are urgently needed—particularly in supporting the national goal of reducing vehicle import dependency through localized expertise. I am committed to becoming part of Algeria’s self-sufficiency movement by ensuring domestic vehicles operate at peak efficiency, directly contributing to economic stability and reduced carbon emissions.</w:t>
      </w:r>
    </w:p>
    <w:bookmarkEnd w:id="21"/>
    <w:bookmarkStart w:id="22" w:name="X50f3460246e6e2996d1745efaa002a93d5f0024"/>
    <w:p>
      <w:pPr>
        <w:pStyle w:val="Heading2"/>
      </w:pPr>
      <w:r>
        <w:t xml:space="preserve">Cultural Integration and Community Commitment</w:t>
      </w:r>
    </w:p>
    <w:p>
      <w:pPr>
        <w:pStyle w:val="FirstParagraph"/>
      </w:pPr>
      <w:r>
        <w:t xml:space="preserve">Beyond technical skills, I have immersed myself in Algiers’ cultural fabric through community service. For three consecutive years, I volunteered with the "Mechanics for All" initiative in the Bab El Oued district, providing free basic vehicle safety checks for low-income families. This experience deepened my understanding of local driving conditions—from sandy road hazards to urban traffic challenges—and reinforced my belief that a</w:t>
      </w:r>
      <w:r>
        <w:t xml:space="preserve"> </w:t>
      </w:r>
      <w:r>
        <w:rPr>
          <w:iCs/>
          <w:i/>
        </w:rPr>
        <w:t xml:space="preserve">Mechanic</w:t>
      </w:r>
      <w:r>
        <w:t xml:space="preserve"> </w:t>
      </w:r>
      <w:r>
        <w:t xml:space="preserve">is not merely a technician but a community steward. I speak fluent Arabic (with regional Algiers dialect fluency), French, and basic English, enabling seamless collaboration with both international suppliers and Algerian clients—a crucial asset in the multicultural environment of Algiers' automotive sector.</w:t>
      </w:r>
    </w:p>
    <w:bookmarkEnd w:id="22"/>
    <w:bookmarkStart w:id="23" w:name="Xfbbb8d75a3687dd815f50a41cba06d8d15da470"/>
    <w:p>
      <w:pPr>
        <w:pStyle w:val="Heading2"/>
      </w:pPr>
      <w:r>
        <w:t xml:space="preserve">Future Vision: Elevating Mechanical Standards in Algeria</w:t>
      </w:r>
    </w:p>
    <w:p>
      <w:pPr>
        <w:pStyle w:val="FirstParagraph"/>
      </w:pPr>
      <w:r>
        <w:t xml:space="preserve">My long-term aspiration is to establish a specialized workshop in Algiers focused on sustainable automotive solutions, particularly electric vehicle (EV) maintenance and fuel-efficient engine retrofits. As Algeria targets 10% EV adoption by 2030, I plan to pursue advanced certifications in green technology through partnerships with institutions like the Algerian Center for Renewable Energy Studies (CERES). This</w:t>
      </w:r>
      <w:r>
        <w:t xml:space="preserve"> </w:t>
      </w:r>
      <w:r>
        <w:rPr>
          <w:iCs/>
          <w:i/>
        </w:rPr>
        <w:t xml:space="preserve">Statement of Purpose</w:t>
      </w:r>
      <w:r>
        <w:t xml:space="preserve"> </w:t>
      </w:r>
      <w:r>
        <w:t xml:space="preserve">outlines my immediate goal: to join an innovative workshop or dealership in Algiers that values technical excellence and community impact. I seek mentorship under experienced professionals who recognize that modern mechanics must master diagnostics software, understand local vehicle wear patterns, and prioritize safety for Algerian road users—where traffic accidents remain a leading concern.</w:t>
      </w:r>
    </w:p>
    <w:bookmarkEnd w:id="23"/>
    <w:bookmarkStart w:id="24" w:name="X20c7fbaf0f1c21c77d964658af1c853707c74b0"/>
    <w:p>
      <w:pPr>
        <w:pStyle w:val="Heading2"/>
      </w:pPr>
      <w:r>
        <w:t xml:space="preserve">Alignment with Algeria’s Industrial Priorities</w:t>
      </w:r>
    </w:p>
    <w:p>
      <w:pPr>
        <w:pStyle w:val="FirstParagraph"/>
      </w:pPr>
      <w:r>
        <w:t xml:space="preserve">What sets me apart is my strategic alignment with Algeria’s economic roadmap. The Ministry of Transport's 2023-2030 Automotive Development Plan emphasizes skilled labor as a cornerstone for reducing maintenance costs by 40% and boosting vehicle safety standards. My proficiency in using diagnostic tools like Snap-on Modis and Bosch KTS systems directly supports this vision. Moreover, I’ve studied Algeria’s automotive regulations, including the new Decree 21-350 on workshop certifications, ensuring my practices strictly adhere to national compliance requirements. In Algiers’ bustling commercial zones like Bab Ezzouar or Souk El Had, where vehicle density is highest, my expertise in rapid turnaround services will directly serve small business owners and families—the backbone of the city’s economy.</w:t>
      </w:r>
    </w:p>
    <w:bookmarkEnd w:id="24"/>
    <w:bookmarkStart w:id="25" w:name="conclusion-a-pledge-for-excellence"/>
    <w:p>
      <w:pPr>
        <w:pStyle w:val="Heading2"/>
      </w:pPr>
      <w:r>
        <w:t xml:space="preserve">Conclusion: A Pledge for Excellence</w:t>
      </w:r>
    </w:p>
    <w:p>
      <w:pPr>
        <w:pStyle w:val="FirstParagraph"/>
      </w:pPr>
      <w:r>
        <w:t xml:space="preserve">This</w:t>
      </w:r>
      <w:r>
        <w:t xml:space="preserve"> </w:t>
      </w:r>
      <w:r>
        <w:rPr>
          <w:iCs/>
          <w:i/>
        </w:rPr>
        <w:t xml:space="preserve">Statement of Purpose</w:t>
      </w:r>
      <w:r>
        <w:t xml:space="preserve"> </w:t>
      </w:r>
      <w:r>
        <w:t xml:space="preserve">is not merely an application; it is a pledge to elevate the profession of</w:t>
      </w:r>
      <w:r>
        <w:t xml:space="preserve"> </w:t>
      </w:r>
      <w:r>
        <w:rPr>
          <w:bCs/>
          <w:b/>
        </w:rPr>
        <w:t xml:space="preserve">Mechanic</w:t>
      </w:r>
      <w:r>
        <w:t xml:space="preserve"> </w:t>
      </w:r>
      <w:r>
        <w:t xml:space="preserve">in Algeria Algiers from a trade to a respected vocation. I bring more than technical competence—I bring cultural intelligence, community empathy, and a future-oriented mindset shaped by Algeria’s own developmental challenges. As Algiers modernizes its infrastructure and expands its mobility ecosystem, I am ready to contribute as the mechanic who doesn’t just fix engines but fuels progress. My presence in Algeria’s automotive sector will symbolize reliability for drivers across the city—from Tizi Ouzou commuters to Oran-bound truckers—and embody the nation’s spirit of innovation. With deep respect for Algeria’s industrial aspirations, I eagerly anticipate deploying my skills to serve Algiers and its people with precision, integrity, and unwavering commitment.</w:t>
      </w:r>
    </w:p>
    <w:p>
      <w:pPr>
        <w:pStyle w:val="BodyText"/>
      </w:pPr>
      <w:r>
        <w:t xml:space="preserve">Sincerely,</w:t>
      </w:r>
      <w:r>
        <w:br/>
      </w:r>
      <w:r>
        <w:rPr>
          <w:bCs/>
          <w:b/>
        </w:rPr>
        <w:t xml:space="preserve">Yacine Benali</w:t>
      </w:r>
      <w:r>
        <w:br/>
      </w:r>
      <w:r>
        <w:t xml:space="preserve">Mechanical Engineering Specialist</w:t>
      </w:r>
      <w:r>
        <w:br/>
      </w:r>
      <w:r>
        <w:t xml:space="preserve">Algeria Algi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 Position - Algeria Algiers</dc:title>
  <dc:creator/>
  <dc:language>en</dc:language>
  <cp:keywords/>
  <dcterms:created xsi:type="dcterms:W3CDTF">2026-07-21T09:54:06Z</dcterms:created>
  <dcterms:modified xsi:type="dcterms:W3CDTF">2026-07-21T09:54:06Z</dcterms:modified>
</cp:coreProperties>
</file>

<file path=docProps/custom.xml><?xml version="1.0" encoding="utf-8"?>
<Properties xmlns="http://schemas.openxmlformats.org/officeDocument/2006/custom-properties" xmlns:vt="http://schemas.openxmlformats.org/officeDocument/2006/docPropsVTypes"/>
</file>